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ruiting Officer</w:t>
      </w:r>
      <w:r>
        <w:br/>
      </w:r>
      <w:r>
        <w:t xml:space="preserve">Metropolitan Police Department of Santiago</w:t>
      </w:r>
      <w:r>
        <w:br/>
      </w:r>
      <w:r>
        <w:t xml:space="preserve">Chile Santiago, Chile</w:t>
      </w:r>
    </w:p>
    <w:p>
      <w:pPr>
        <w:pStyle w:val="BodyText"/>
      </w:pPr>
      <w:r>
        <w:t xml:space="preserve">Dear Hiring Committee,</w:t>
      </w:r>
    </w:p>
    <w:p>
      <w:pPr>
        <w:pStyle w:val="BodyText"/>
      </w:pPr>
      <w:r>
        <w:t xml:space="preserve">I am writing to express my enthusiastic interest in the Police Officer position with the Metropolitan Police Department of Santiago, Chile. As a dedicated and experienced law enforcement professional with a strong commitment to public service, I am eager to contribute my skills and passion for community safety to this vital role in one of South America’s most dynamic cities. With a deep respect for Chilean culture and an unwavering dedication to upholding the principles of justice, I am confident that my background aligns perfectly with the values and responsibilities required of a Police Officer in Chile Santiago.</w:t>
      </w:r>
    </w:p>
    <w:bookmarkStart w:id="20" w:name="professional-background"/>
    <w:p>
      <w:pPr>
        <w:pStyle w:val="Heading2"/>
      </w:pPr>
      <w:r>
        <w:t xml:space="preserve">Professional Background</w:t>
      </w:r>
    </w:p>
    <w:p>
      <w:pPr>
        <w:pStyle w:val="FirstParagraph"/>
      </w:pPr>
      <w:r>
        <w:t xml:space="preserve">Over the past decade, I have built a robust career in law enforcement, focusing on community engagement, crisis management, and public safety initiatives. My experience as a Police Officer in urban environments has equipped me with the tools to navigate complex challenges while fostering trust between officers and the communities they serve. In my current role with [Current Agency Name], I have been responsible for patrolling high-traffic areas, investigating crimes, and collaborating with local organizations to address systemic issues such as gang activity and drug-related offenses. These responsibilities have honed my ability to adapt quickly to diverse situations while maintaining a calm and professional demeanor under pressure.</w:t>
      </w:r>
    </w:p>
    <w:p>
      <w:pPr>
        <w:pStyle w:val="BodyText"/>
      </w:pPr>
      <w:r>
        <w:t xml:space="preserve">A key aspect of my career has been the emphasis on building relationships within the communities I serve. In Chile Santiago, where the interplay between urban development and traditional cultural practices creates unique challenges, I believe that a Police Officer must act as both a protector and a bridge between different societal groups. My ability to communicate effectively in multiple languages, including Spanish, has allowed me to connect with residents of diverse backgrounds and ensure that law enforcement efforts are inclusive and equitable.</w:t>
      </w:r>
    </w:p>
    <w:bookmarkEnd w:id="20"/>
    <w:bookmarkStart w:id="21" w:name="understanding-of-chile-santiagos-needs"/>
    <w:p>
      <w:pPr>
        <w:pStyle w:val="Heading2"/>
      </w:pPr>
      <w:r>
        <w:t xml:space="preserve">Understanding of Chile Santiago’s Needs</w:t>
      </w:r>
    </w:p>
    <w:p>
      <w:pPr>
        <w:pStyle w:val="FirstParagraph"/>
      </w:pPr>
      <w:r>
        <w:t xml:space="preserve">Santiago, the capital city of Chile, is a vibrant metropolis characterized by its rapid urbanization, cultural diversity, and historical significance. However, like many major cities, it faces challenges such as traffic congestion, socioeconomic disparities, and the need for modernized public safety strategies. As a Police Officer in Chile Santiago, I understand that my role extends beyond enforcing laws—it involves actively participating in initiatives that promote social cohesion and long-term community well-being.</w:t>
      </w:r>
    </w:p>
    <w:p>
      <w:pPr>
        <w:pStyle w:val="BodyText"/>
      </w:pPr>
      <w:r>
        <w:t xml:space="preserve">One of the areas where I have focused my efforts is in community policing programs. In Santiago, where neighborhoods range from bustling commercial districts to quieter residential zones, a one-size-fits-all approach is not effective. My experience in tailoring public safety strategies to local needs has prepared me to work closely with residents, municipal authorities, and other stakeholders to identify and address specific concerns. For example, I have previously led workshops on crime prevention in collaboration with local schools and businesses, fostering a sense of shared responsibility for safety.</w:t>
      </w:r>
    </w:p>
    <w:p>
      <w:pPr>
        <w:pStyle w:val="BodyText"/>
      </w:pPr>
      <w:r>
        <w:t xml:space="preserve">Furthermore, Chile Santiago’s geographical diversity—spanning the Andes Mountains to the Pacific coast—requires officers to be versatile in their approach. Whether responding to emergencies in mountainous areas or managing events in urban centers, I have demonstrated the ability to operate effectively in varied environments. This adaptability is critical for a Police Officer tasked with ensuring safety across Santiago’s multifaceted landscape.</w:t>
      </w:r>
    </w:p>
    <w:bookmarkEnd w:id="21"/>
    <w:bookmarkStart w:id="22" w:name="key-skills-and-qualifications"/>
    <w:p>
      <w:pPr>
        <w:pStyle w:val="Heading2"/>
      </w:pPr>
      <w:r>
        <w:t xml:space="preserve">Key Skills and Qualifications</w:t>
      </w:r>
    </w:p>
    <w:p>
      <w:pPr>
        <w:pStyle w:val="FirstParagraph"/>
      </w:pPr>
      <w:r>
        <w:t xml:space="preserve">My qualifications as a Police Officer are grounded in both technical expertise and personal integrity. I hold a bachelor’s degree in Criminal Justice, with coursework specializing in community-oriented policing, legal procedures, and crisis intervention. Additionally, I have completed advanced training programs in de-escalation techniques, first aid, and digital evidence collection—skills that are essential for modern law enforcement.</w:t>
      </w:r>
    </w:p>
    <w:p>
      <w:pPr>
        <w:pStyle w:val="BodyText"/>
      </w:pPr>
      <w:r>
        <w:t xml:space="preserve">One of my strongest attributes is my ability to remain composed during high-stress situations. In Chile Santiago, where public safety demands swift and decisive action, this quality is invaluable. For instance, during a recent incident involving a large-scale protest in [City Name], I worked alongside colleagues to maintain order while ensuring the rights of participants were respected. This experience underscored the importance of balancing authority with empathy—a principle that I strive to uphold in every interaction.</w:t>
      </w:r>
    </w:p>
    <w:p>
      <w:pPr>
        <w:pStyle w:val="BodyText"/>
      </w:pPr>
      <w:r>
        <w:t xml:space="preserve">Moreover, my proficiency in Spanish and English enables me to communicate effectively with both local residents and international visitors, a critical factor in a city like Santiago that attracts tourists and expatriates. This linguistic ability also allows me to collaborate with police departments across different regions, facilitating the exchange of best practices and resources.</w:t>
      </w:r>
    </w:p>
    <w:bookmarkEnd w:id="22"/>
    <w:bookmarkStart w:id="23" w:name="commitment-to-public-service"/>
    <w:p>
      <w:pPr>
        <w:pStyle w:val="Heading2"/>
      </w:pPr>
      <w:r>
        <w:t xml:space="preserve">Commitment to Public Service</w:t>
      </w:r>
    </w:p>
    <w:p>
      <w:pPr>
        <w:pStyle w:val="FirstParagraph"/>
      </w:pPr>
      <w:r>
        <w:t xml:space="preserve">What drives me as a Police Officer is the opportunity to make a tangible difference in people’s lives. In Chile Santiago, where the role of law enforcement is deeply intertwined with the city’s identity, I am committed to upholding the values of fairness, transparency, and accountability. My goal is not only to enforce the law but also to empower citizens through education and collaboration.</w:t>
      </w:r>
    </w:p>
    <w:p>
      <w:pPr>
        <w:pStyle w:val="BodyText"/>
      </w:pPr>
      <w:r>
        <w:t xml:space="preserve">I am particularly drawn to the Metropolitan Police Department of Santiago because of its reputation for innovation and community focus. I have followed the department’s initiatives in areas such as digital policing and youth mentorship programs, which align closely with my own professional philosophy. I am eager to contribute my energy, skills, and dedication to these efforts, ensuring that Santiago remains a safe and thriving city for all its inhabitants.</w:t>
      </w:r>
    </w:p>
    <w:bookmarkEnd w:id="23"/>
    <w:bookmarkStart w:id="24" w:name="conclusion"/>
    <w:p>
      <w:pPr>
        <w:pStyle w:val="Heading2"/>
      </w:pPr>
      <w:r>
        <w:t xml:space="preserve">Conclusion</w:t>
      </w:r>
    </w:p>
    <w:p>
      <w:pPr>
        <w:pStyle w:val="FirstParagraph"/>
      </w:pPr>
      <w:r>
        <w:t xml:space="preserve">In conclusion, I am confident that my experience, qualifications, and passion for public service make me an ideal candidate for the Police Officer position in Chile Santiago. I am particularly excited about the opportunity to serve in a city that is both historically rich and forward-thinking, where law enforcement plays a crucial role in shaping its future. Thank you for considering my application. I would be honored to contribute to the safety and well-being of Santiago’s communities and look forward to the possibility of discussing how I can support the Metropolitan Police Department’s mission.</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Chile Santiago</dc:title>
  <dc:creator/>
  <dc:language>en</dc:language>
  <cp:keywords/>
  <dcterms:created xsi:type="dcterms:W3CDTF">2026-07-23T16:49:38Z</dcterms:created>
  <dcterms:modified xsi:type="dcterms:W3CDTF">2026-07-23T16:49:38Z</dcterms:modified>
</cp:coreProperties>
</file>

<file path=docProps/custom.xml><?xml version="1.0" encoding="utf-8"?>
<Properties xmlns="http://schemas.openxmlformats.org/officeDocument/2006/custom-properties" xmlns:vt="http://schemas.openxmlformats.org/officeDocument/2006/docPropsVTypes"/>
</file>